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559BB" w14:textId="77777777" w:rsidR="00545979" w:rsidRDefault="006C76AA">
      <w:pPr>
        <w:pStyle w:val="Title"/>
      </w:pPr>
      <w:r>
        <w:t>ANA515- Assignment - Week 5</w:t>
      </w:r>
    </w:p>
    <w:p w14:paraId="54503333" w14:textId="77777777" w:rsidR="00545979" w:rsidRDefault="006C76AA">
      <w:pPr>
        <w:pStyle w:val="Author"/>
      </w:pPr>
      <w:r>
        <w:t>Sandeep Tom</w:t>
      </w:r>
    </w:p>
    <w:p w14:paraId="23C90452" w14:textId="77777777" w:rsidR="00545979" w:rsidRDefault="006C76AA">
      <w:pPr>
        <w:pStyle w:val="Date"/>
      </w:pPr>
      <w:r>
        <w:t>11/21/2021</w:t>
      </w:r>
    </w:p>
    <w:p w14:paraId="71B77AA1" w14:textId="77777777" w:rsidR="00545979" w:rsidRDefault="006C76AA">
      <w:pPr>
        <w:pStyle w:val="SourceCode"/>
      </w:pPr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weather_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weath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actual_mean_temp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Temperatur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Weather Data of Philadelphi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ctual Mean Temperature"</w:t>
      </w:r>
      <w:r>
        <w:rPr>
          <w:rStyle w:val="NormalTok"/>
        </w:rPr>
        <w:t>)</w:t>
      </w:r>
    </w:p>
    <w:p w14:paraId="26E85F36" w14:textId="77777777" w:rsidR="00545979" w:rsidRDefault="006C76AA">
      <w:pPr>
        <w:pStyle w:val="FirstParagraph"/>
      </w:pPr>
      <w:r>
        <w:rPr>
          <w:noProof/>
        </w:rPr>
        <w:drawing>
          <wp:inline distT="0" distB="0" distL="0" distR="0" wp14:anchorId="37123505" wp14:editId="5088D0F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515--Visualization-Week-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963AC" w14:textId="77777777" w:rsidR="00545979" w:rsidRDefault="006C76AA">
      <w:pPr>
        <w:pStyle w:val="SourceCode"/>
      </w:pPr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weather_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weath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record_max_temp,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ccord Max Temperatur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Weather Data of Philadelphi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Record Max Temperature"</w:t>
      </w:r>
      <w:r>
        <w:rPr>
          <w:rStyle w:val="NormalTok"/>
        </w:rPr>
        <w:t>)</w:t>
      </w:r>
    </w:p>
    <w:p w14:paraId="06919B26" w14:textId="77777777" w:rsidR="00545979" w:rsidRDefault="006C76AA">
      <w:pPr>
        <w:pStyle w:val="FirstParagraph"/>
      </w:pPr>
      <w:r>
        <w:rPr>
          <w:noProof/>
        </w:rPr>
        <w:lastRenderedPageBreak/>
        <w:drawing>
          <wp:inline distT="0" distB="0" distL="0" distR="0" wp14:anchorId="2BC66163" wp14:editId="7492E6E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515--Visualization-Week-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B63B" w14:textId="77777777" w:rsidR="00545979" w:rsidRDefault="006C76AA">
      <w:pPr>
        <w:pStyle w:val="SourceCode"/>
      </w:pPr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weather_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weath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record_min_temp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ccord Min Temperature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Weather Data of Philadelphi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Record Min Temperature"</w:t>
      </w:r>
      <w:r>
        <w:rPr>
          <w:rStyle w:val="NormalTok"/>
        </w:rPr>
        <w:t>)</w:t>
      </w:r>
    </w:p>
    <w:p w14:paraId="78D0BC76" w14:textId="77777777" w:rsidR="00545979" w:rsidRDefault="006C76AA">
      <w:pPr>
        <w:pStyle w:val="FirstParagraph"/>
      </w:pPr>
      <w:r>
        <w:rPr>
          <w:noProof/>
        </w:rPr>
        <w:lastRenderedPageBreak/>
        <w:drawing>
          <wp:inline distT="0" distB="0" distL="0" distR="0" wp14:anchorId="42B056BA" wp14:editId="01FBE35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515--Visualization-Week-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B028F" w14:textId="77777777" w:rsidR="00545979" w:rsidRDefault="006C76AA">
      <w:pPr>
        <w:pStyle w:val="SourceCode"/>
      </w:pPr>
      <w:r>
        <w:rPr>
          <w:rStyle w:val="NormalTok"/>
        </w:rPr>
        <w:t>weather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weather_data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weather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record_precipitation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ccord Precipitation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Weather Data of Philadelphia"</w:t>
      </w:r>
      <w:r>
        <w:rPr>
          <w:rStyle w:val="NormalTok"/>
        </w:rPr>
        <w:t>)</w:t>
      </w:r>
    </w:p>
    <w:p w14:paraId="3EFE265B" w14:textId="77777777" w:rsidR="00545979" w:rsidRDefault="006C76AA">
      <w:pPr>
        <w:pStyle w:val="FirstParagraph"/>
      </w:pPr>
      <w:r>
        <w:rPr>
          <w:noProof/>
        </w:rPr>
        <w:lastRenderedPageBreak/>
        <w:drawing>
          <wp:inline distT="0" distB="0" distL="0" distR="0" wp14:anchorId="374CEB7A" wp14:editId="1CF2789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515--Visualization-Week-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59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3031A" w14:textId="77777777" w:rsidR="006C76AA" w:rsidRDefault="006C76AA">
      <w:pPr>
        <w:spacing w:after="0"/>
      </w:pPr>
      <w:r>
        <w:separator/>
      </w:r>
    </w:p>
  </w:endnote>
  <w:endnote w:type="continuationSeparator" w:id="0">
    <w:p w14:paraId="75F10E45" w14:textId="77777777" w:rsidR="006C76AA" w:rsidRDefault="006C7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B51C4" w14:textId="77777777" w:rsidR="006C76AA" w:rsidRDefault="006C76AA">
      <w:r>
        <w:separator/>
      </w:r>
    </w:p>
  </w:footnote>
  <w:footnote w:type="continuationSeparator" w:id="0">
    <w:p w14:paraId="4BB94C48" w14:textId="77777777" w:rsidR="006C76AA" w:rsidRDefault="006C76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7659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979"/>
    <w:rsid w:val="00545979"/>
    <w:rsid w:val="006C76AA"/>
    <w:rsid w:val="0091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83C46"/>
  <w15:docId w15:val="{1DFFEA42-6FDF-4992-8ABD-B26B2066F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9</Words>
  <Characters>910</Characters>
  <Application>Microsoft Office Word</Application>
  <DocSecurity>0</DocSecurity>
  <Lines>7</Lines>
  <Paragraphs>2</Paragraphs>
  <ScaleCrop>false</ScaleCrop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- Assignment - Week 5</dc:title>
  <dc:creator>Sandeep Tom</dc:creator>
  <cp:keywords/>
  <cp:lastModifiedBy>Sandeep Tom</cp:lastModifiedBy>
  <cp:revision>2</cp:revision>
  <dcterms:created xsi:type="dcterms:W3CDTF">2021-11-21T22:14:00Z</dcterms:created>
  <dcterms:modified xsi:type="dcterms:W3CDTF">2021-11-2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/>
  </property>
</Properties>
</file>